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Applica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Dentist position at your esteemed practice in United Kingdom Birmingham. As a highly qualified and dedicated dentist with a passion for patient care, I am eager to contribute my skills and experience to a practice that values excellence, innovation, and community engagement. Birmingham, as one of the most dynamic cities in the UK, offers a unique opportunity to serve a diverse population while advancing my professional growth. I am confident that my background in dentistry, combined with my commitment to delivering exceptional care, aligns perfectly with the mission of your practice.</w:t>
      </w:r>
    </w:p>
    <w:p>
      <w:pPr>
        <w:pStyle w:val="BodyText"/>
      </w:pPr>
      <w:r>
        <w:t xml:space="preserve">With over [X years] of experience in general and specialized dentistry, I have developed a strong foundation in clinical excellence and patient-centered care. My journey as a Dentist has been shaped by rigorous academic training, hands-on clinical experience, and a dedication to staying abreast of the latest advancements in dental technology and techniques. I hold [insert relevant qualifications, e.g., MSc in Dental Surgery, BDS] from [insert university name], and I am fully registered with the General Dental Council (GDC) in the United Kingdom. This registration ensures that I adhere to the highest standards of professionalism and ethical practice, which is crucial for building trust with patients and collaborating effectively within a healthcare team.</w:t>
      </w:r>
    </w:p>
    <w:p>
      <w:pPr>
        <w:pStyle w:val="BodyText"/>
      </w:pPr>
      <w:r>
        <w:t xml:space="preserve">What sets me apart as a Dentist is my holistic approach to oral health. I believe that dental care extends beyond treating symptoms—it involves understanding each patient’s unique needs, concerns, and lifestyle. In my previous role at [previous practice or institution], I focused on preventive care, restorative treatments, and cosmetic dentistry while fostering long-term relationships with patients. For instance, I implemented a patient education initiative that significantly improved adherence to oral hygiene routines among children and elderly patients. This experience reinforced my belief that empowering patients with knowledge is key to achieving lasting results.</w:t>
      </w:r>
    </w:p>
    <w:p>
      <w:pPr>
        <w:pStyle w:val="BodyText"/>
      </w:pPr>
      <w:r>
        <w:t xml:space="preserve">Birmingham’s rich cultural diversity has further enriched my perspective as a Dentist. The city’s multicultural population presents a wide range of dental needs, from culturally sensitive communication to addressing socioeconomic disparities in access to care. I have actively engaged with local communities through outreach programs and free dental screenings, which have deepened my understanding of the challenges faced by underserved groups. For example, during a community event in [specific Birmingham neighborhood], I provided preventive care to over 150 individuals, many of whom had limited access to regular dental services. These experiences have strengthened my resolve to advocate for equitable healthcare and contribute to the well-being of Birmingham’s residents.</w:t>
      </w:r>
    </w:p>
    <w:p>
      <w:pPr>
        <w:pStyle w:val="BodyText"/>
      </w:pPr>
      <w:r>
        <w:t xml:space="preserve">As a Dentist in the United Kingdom, I am acutely aware of the importance of adhering to national guidelines and integrating innovative solutions into practice. My expertise includes [list specific skills or procedures, e.g., implant dentistry, orthodontic consultations, endodontics], and I am proficient in using digital tools such as intraoral scanners and 3D imaging to enhance diagnostic accuracy and treatment planning. Additionally, I am committed to continuous learning and have attended workshops on [mention relevant topics, e.g., dental trauma management or minimally invasive techniques]. This commitment ensures that I can offer cutting-edge care while maintaining the highest standards of safety and efficiency.</w:t>
      </w:r>
    </w:p>
    <w:p>
      <w:pPr>
        <w:pStyle w:val="BodyText"/>
      </w:pPr>
      <w:r>
        <w:t xml:space="preserve">One of the reasons I am particularly drawn to this opportunity in United Kingdom Birmingham is the city’s thriving healthcare landscape. Birmingham is home to renowned medical institutions, research centers, and a vibrant network of dental professionals. I am excited about the prospect of collaborating with like-minded colleagues who share a passion for excellence and innovation. Moreover, my familiarity with the local environment—having [mention any relevant experience in Birmingham, e.g., completed a residency program or participated in local events]—allows me to connect with the community on a deeper level. I am eager to contribute to your practice’s reputation as a leader in dental care while supporting its goals of growth and patient satisfaction.</w:t>
      </w:r>
    </w:p>
    <w:p>
      <w:pPr>
        <w:pStyle w:val="BodyText"/>
      </w:pPr>
      <w:r>
        <w:t xml:space="preserve">In addition to my clinical skills, I bring strong interpersonal abilities that are essential for building trust with patients and fostering a positive practice environment. My communication style is both empathetic and informative, ensuring that patients feel heard, informed, and empowered throughout their treatment journey. I also value teamwork and have experience working collaboratively with hygienists, specialists, and administrative staff to streamline operations and enhance the patient experience. Whether it’s coordinating complex cases or mentoring junior dentists, I thrive in dynamic settings where collaboration drives success.</w:t>
      </w:r>
    </w:p>
    <w:p>
      <w:pPr>
        <w:pStyle w:val="BodyText"/>
      </w:pPr>
      <w:r>
        <w:t xml:space="preserve">I am particularly impressed by your practice’s commitment to [mention specific values or initiatives of the practice, e.g., "sustainable healthcare practices" or "community outreach programs"]. As a Dentist who prioritizes both clinical excellence and social responsibility, I would be honored to contribute to these efforts. For instance, I am eager to explore opportunities to integrate preventive care education into your practice’s services, which could help reduce the incidence of dental diseases in Birmingham’s population. Furthermore, my ability to adapt quickly to new systems and technologies would allow me to seamlessly integrate into your team and support your operational goals.</w:t>
      </w:r>
    </w:p>
    <w:p>
      <w:pPr>
        <w:pStyle w:val="BodyText"/>
      </w:pPr>
      <w:r>
        <w:t xml:space="preserve">Thank you for considering my application. I would welcome the opportunity to discuss how my skills, experience, and passion for dentistry align with the needs of your practice. Please feel free to contact me at [phone number] or [email address] at your convenience. I look forward to the possibility of contributing to the continued success of your practice in United Kingdom Birmingh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Application in United Kingdom Birmingham</dc:title>
  <dc:creator/>
  <cp:keywords/>
  <dcterms:created xsi:type="dcterms:W3CDTF">2026-07-24T16:26:18Z</dcterms:created>
  <dcterms:modified xsi:type="dcterms:W3CDTF">2026-07-24T16:26:18Z</dcterms:modified>
</cp:coreProperties>
</file>

<file path=docProps/custom.xml><?xml version="1.0" encoding="utf-8"?>
<Properties xmlns="http://schemas.openxmlformats.org/officeDocument/2006/custom-properties" xmlns:vt="http://schemas.openxmlformats.org/officeDocument/2006/docPropsVTypes"/>
</file>